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05A8" w:rsidRPr="005978C7" w:rsidRDefault="0089456B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Haz</w:t>
      </w:r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elwood</w:t>
      </w:r>
      <w:proofErr w:type="spellEnd"/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</w:t>
      </w:r>
      <w:proofErr w:type="spellStart"/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Elementary</w:t>
      </w:r>
      <w:proofErr w:type="spellEnd"/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</w:t>
      </w:r>
      <w:proofErr w:type="spellStart"/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School</w:t>
      </w:r>
      <w:proofErr w:type="spellEnd"/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2020-21</w:t>
      </w:r>
      <w:bookmarkStart w:id="0" w:name="_GoBack"/>
      <w:bookmarkEnd w:id="0"/>
      <w:r w:rsidR="00FD05A8" w:rsidRPr="005978C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 </w:t>
      </w:r>
      <w:r w:rsidR="00365C5D" w:rsidRPr="005978C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              </w:t>
      </w:r>
      <w:r w:rsidR="005978C7" w:rsidRPr="005978C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Acuerdo Compacto de Padres / Estudiantes / Maestros</w:t>
      </w:r>
      <w:r w:rsidR="00FD05A8" w:rsidRPr="005978C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    </w:t>
      </w:r>
      <w:r w:rsidR="00FD05A8" w:rsidRPr="005978C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s-MX"/>
        </w:rPr>
        <w:t> </w:t>
      </w:r>
    </w:p>
    <w:p w:rsidR="00FD05A8" w:rsidRPr="005978C7" w:rsidRDefault="005978C7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5978C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s-MX"/>
        </w:rPr>
        <w:t xml:space="preserve">Meta de mejora de las escuelas del condado de </w:t>
      </w:r>
      <w:proofErr w:type="spellStart"/>
      <w:r w:rsidRPr="005978C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s-MX"/>
        </w:rPr>
        <w:t>Haywood</w:t>
      </w:r>
      <w:proofErr w:type="spellEnd"/>
      <w:r w:rsidRPr="005978C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s-MX"/>
        </w:rPr>
        <w:t>: mejorar la preparación profesional y universitaria para todos los estudiantes</w:t>
      </w:r>
      <w:r w:rsidR="005D782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/>
        </w:rPr>
        <w:t xml:space="preserve"> </w:t>
      </w:r>
      <w:r w:rsidR="00FD05A8" w:rsidRPr="005978C7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/>
        </w:rPr>
        <w:t>K - 5</w:t>
      </w:r>
    </w:p>
    <w:p w:rsidR="00FD05A8" w:rsidRPr="00B130D0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5"/>
        <w:gridCol w:w="13728"/>
      </w:tblGrid>
      <w:tr w:rsidR="00FD05A8" w:rsidRPr="005978C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:rsidR="00FD05A8" w:rsidRPr="005978C7" w:rsidRDefault="005978C7" w:rsidP="005978C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s-MX"/>
              </w:rPr>
              <w:t xml:space="preserve">Acuerdo de los 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s-MX"/>
              </w:rPr>
              <w:t>P</w:t>
            </w:r>
            <w:r w:rsidRPr="005978C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s-MX"/>
              </w:rPr>
              <w:t>adres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5978C7" w:rsidRPr="0046770A" w:rsidRDefault="0046770A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</w:pPr>
            <w:r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  <w:t xml:space="preserve">Como un </w:t>
            </w:r>
            <w:r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u w:val="single"/>
                <w:lang w:val="es-MX"/>
              </w:rPr>
              <w:t>padre</w:t>
            </w:r>
            <w:r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  <w:t xml:space="preserve"> con </w:t>
            </w:r>
            <w:r w:rsidR="00EC4091"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  <w:t xml:space="preserve">PLOTTHOUND PRIDE </w:t>
            </w:r>
            <w:r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  <w:t>voy a</w:t>
            </w:r>
            <w:r w:rsidR="00EC4091"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  <w:t>: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Establecer un tiempo y espacio para la tarea, leer con mi hijo y revisar la tarea de mi hijo y las comunicaciones escolares a diario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Priorice la tarea y el tiempo de lectura sobre las actividades extracurriculare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Me comprometo a leer con mi hijo todas las noches, los fines de semana, las vacaciones y las vacaciones escolare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Ver que mi hijo esté en la escuela todos los días y a tiempo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Apoyar a mi hijo en el logro de sus metas personales y académica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Usar juegos académicos y estrategias que el maestro envía a casa para mejorar las habilidades de lectura y matemáticas de mi hijo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Explorar y usar los recursos de Internet provistos en nuestro sitio web de HE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 xml:space="preserve">• Participación / voluntariado en actividades escolares como Open </w:t>
            </w:r>
            <w:proofErr w:type="spellStart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House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 xml:space="preserve">, STEM </w:t>
            </w:r>
            <w:proofErr w:type="spellStart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Fair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 xml:space="preserve">, </w:t>
            </w:r>
            <w:proofErr w:type="spellStart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Literacy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 xml:space="preserve"> </w:t>
            </w:r>
            <w:proofErr w:type="spellStart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Night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, conferencias dirigidas por estudiantes, eventos patrocinados por PTO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</w:p>
          <w:p w:rsidR="00FD05A8" w:rsidRPr="005978C7" w:rsidRDefault="005978C7" w:rsidP="005978C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Firma del padre / tutor ____________________________________ Fecha _____________</w:t>
            </w:r>
          </w:p>
        </w:tc>
      </w:tr>
      <w:tr w:rsidR="00FD05A8" w:rsidRPr="00FD05A8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:rsidR="00FD05A8" w:rsidRPr="005978C7" w:rsidRDefault="005978C7" w:rsidP="005978C7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 xml:space="preserve">Acuerdo de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>E</w:t>
            </w: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>studiante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5978C7" w:rsidRPr="005978C7" w:rsidRDefault="0046770A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46770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 xml:space="preserve">Como un </w:t>
            </w:r>
            <w:r w:rsidRPr="0046770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  <w:lang w:val="es-MX"/>
              </w:rPr>
              <w:t>estudiante</w:t>
            </w:r>
            <w:r w:rsidRPr="0046770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 xml:space="preserve"> con</w:t>
            </w:r>
            <w:r w:rsidR="00EC409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 xml:space="preserve"> PLOTTHOUND PRIDE 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voy a</w:t>
            </w:r>
            <w:r w:rsidR="00EC409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: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Asistir a la escuela todos los días y llegar a tiempo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Esté preparado todos los días con la tarea completa, lápices, papel y otras herramientas para aprender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Siempre hago mi mejor esfuerzo en mi trabajo.</w:t>
            </w:r>
          </w:p>
          <w:p w:rsid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PONGA PRIMERO LO PRIMERO en: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Priorice la tarea y el tiempo de lectura sobre las actividades extracurriculare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Comprométase con la lectura nocturna y la lectura los fines de semana, días festivos y vacaciones escolares.</w:t>
            </w:r>
          </w:p>
          <w:p w:rsid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COMIENCE CON EL FIN EN MENTE por: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Estableciendo metas académicas y personales, identificando los pasos para alcanzar mis metas y monitoreando mi progreso hacia el logro de las meta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Usar las actividades y estrategias que mi maestra envía a casa para mejorar mis habilidades de lectura y matemática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</w:p>
          <w:p w:rsidR="00FD05A8" w:rsidRPr="00365C5D" w:rsidRDefault="005978C7" w:rsidP="005978C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Firma del estudiante _______________________________________ Fecha ______________</w:t>
            </w:r>
          </w:p>
        </w:tc>
      </w:tr>
      <w:tr w:rsidR="00FD05A8" w:rsidRPr="00FD05A8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:rsidR="00FD05A8" w:rsidRPr="005978C7" w:rsidRDefault="005978C7" w:rsidP="005978C7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 xml:space="preserve">Acuerdo de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>M</w:t>
            </w: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>aestro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5978C7" w:rsidRPr="005978C7" w:rsidRDefault="0046770A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Como un profesor con</w:t>
            </w:r>
            <w:r w:rsidR="00EC409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 xml:space="preserve"> PLOTTHOUND PRIDE 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voy a</w:t>
            </w:r>
            <w:r w:rsidR="00EC409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: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Diferenciar la instrucción según las necesidades de mis alumno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PONGA PRIMERO LO PRIMERO en: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Modelar y enseñar hábitos de liderazgo para promover los principios de los 7 Hábito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Comuníquese regularmente con los padres a través de boletines informativos, actualizaciones web, llamadas telefónicas, agendas, portal para padres y conferencias dirigidas por los estudiante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COMIENCE CON EL FIN EN MENTE por: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Brindar asistencia y recursos a los padres para que puedan entender y ayudar a sus hijos con las tareas escolare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Ayudar a los estudiantes a desarrollar y monitorear metas y datos para enfocarse en mejorar las habilidades en lectura y matemática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SINERGIZAR por: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Compartir estrategias prácticas de lectura y matemática, materiales de apoyo y recursos web con las familias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Ayudar a los estudiantes a elegir "libros correctos" para tareas de lectura nocturnas y monitoreo de registros de lectura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Trabajar con las familias para identificar los pasos para ayudar a TODOS los estudiantes a progresar y alcanzar el éxito.</w:t>
            </w:r>
          </w:p>
          <w:p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</w:p>
          <w:p w:rsidR="00FD05A8" w:rsidRPr="00365C5D" w:rsidRDefault="005978C7" w:rsidP="005978C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Firma del maestro ________________________________________ </w:t>
            </w:r>
            <w:proofErr w:type="spellStart"/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Fecha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_________________</w:t>
            </w:r>
          </w:p>
        </w:tc>
      </w:tr>
    </w:tbl>
    <w:p w:rsidR="00FD05A8" w:rsidRPr="005978C7" w:rsidRDefault="00FD05A8" w:rsidP="00FD05A8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5978C7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lang w:val="es-MX"/>
        </w:rPr>
        <w:t xml:space="preserve">** </w:t>
      </w:r>
      <w:r w:rsidR="005978C7" w:rsidRPr="005978C7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lang w:val="es-MX"/>
        </w:rPr>
        <w:t xml:space="preserve">Utilice las Áreas de Enfoque de Nivel de Grado adjuntas para Lectura y Matemáticas para determinar objetivos específicos de destrezas fundamentales para el nivel de grado de su </w:t>
      </w:r>
      <w:proofErr w:type="gramStart"/>
      <w:r w:rsidR="005978C7" w:rsidRPr="005978C7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lang w:val="es-MX"/>
        </w:rPr>
        <w:t>hijo.</w:t>
      </w:r>
      <w:r w:rsidR="005978C7" w:rsidRPr="005978C7">
        <w:rPr>
          <w:rFonts w:ascii="Calibri" w:eastAsia="Times New Roman" w:hAnsi="Calibri" w:cs="Calibri"/>
          <w:b/>
          <w:bCs/>
          <w:color w:val="000000"/>
          <w:sz w:val="18"/>
          <w:szCs w:val="18"/>
          <w:lang w:val="es-MX"/>
        </w:rPr>
        <w:t>*</w:t>
      </w:r>
      <w:proofErr w:type="gramEnd"/>
      <w:r w:rsidR="005978C7" w:rsidRPr="005978C7">
        <w:rPr>
          <w:rFonts w:ascii="Calibri" w:eastAsia="Times New Roman" w:hAnsi="Calibri" w:cs="Calibri"/>
          <w:b/>
          <w:bCs/>
          <w:color w:val="000000"/>
          <w:sz w:val="18"/>
          <w:szCs w:val="18"/>
          <w:lang w:val="es-MX"/>
        </w:rPr>
        <w:t>*</w:t>
      </w:r>
    </w:p>
    <w:p w:rsidR="006A122A" w:rsidRDefault="00B130D0" w:rsidP="00D25EA4">
      <w:pPr>
        <w:spacing w:after="200" w:line="240" w:lineRule="auto"/>
        <w:jc w:val="center"/>
      </w:pPr>
      <w:proofErr w:type="spellStart"/>
      <w:r w:rsidRPr="00B130D0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Información</w:t>
      </w:r>
      <w:proofErr w:type="spellEnd"/>
      <w:r w:rsidRPr="00B130D0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 xml:space="preserve"> del </w:t>
      </w:r>
      <w:proofErr w:type="spellStart"/>
      <w:r w:rsidRPr="00B130D0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contacto</w:t>
      </w:r>
      <w:proofErr w:type="spellEnd"/>
      <w:r w:rsidR="00FD05A8" w:rsidRPr="00FD05A8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 xml:space="preserve">:   Hazelwood Elementary School   828-456-2406        </w:t>
      </w:r>
      <w:r w:rsidR="00FD05A8" w:rsidRPr="00FD05A8">
        <w:rPr>
          <w:rFonts w:ascii="Roboto" w:eastAsia="Times New Roman" w:hAnsi="Roboto" w:cs="Times New Roman"/>
          <w:b/>
          <w:bCs/>
          <w:color w:val="006621"/>
          <w:sz w:val="21"/>
          <w:szCs w:val="21"/>
          <w:shd w:val="clear" w:color="auto" w:fill="FFFFFF"/>
        </w:rPr>
        <w:t>hes.haywood.k12.nc.us</w:t>
      </w:r>
    </w:p>
    <w:sectPr w:rsidR="006A122A" w:rsidSect="00365C5D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02656"/>
    <w:multiLevelType w:val="multilevel"/>
    <w:tmpl w:val="D5E2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845A44"/>
    <w:multiLevelType w:val="multilevel"/>
    <w:tmpl w:val="4978D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703ACA"/>
    <w:multiLevelType w:val="multilevel"/>
    <w:tmpl w:val="16B22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D8669E"/>
    <w:multiLevelType w:val="multilevel"/>
    <w:tmpl w:val="2718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BA40A6"/>
    <w:multiLevelType w:val="multilevel"/>
    <w:tmpl w:val="C0786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DB7903"/>
    <w:multiLevelType w:val="multilevel"/>
    <w:tmpl w:val="5656A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2A3364"/>
    <w:multiLevelType w:val="multilevel"/>
    <w:tmpl w:val="7E82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236056"/>
    <w:multiLevelType w:val="multilevel"/>
    <w:tmpl w:val="3CE0A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F95599"/>
    <w:multiLevelType w:val="multilevel"/>
    <w:tmpl w:val="13169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FA35CC"/>
    <w:multiLevelType w:val="multilevel"/>
    <w:tmpl w:val="1AC8D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332DDC"/>
    <w:multiLevelType w:val="multilevel"/>
    <w:tmpl w:val="0DFE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8"/>
  </w:num>
  <w:num w:numId="5">
    <w:abstractNumId w:val="9"/>
  </w:num>
  <w:num w:numId="6">
    <w:abstractNumId w:val="2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bU0NTQ0NDAyMDdQ0lEKTi0uzszPAykwrAUAdPQJtSwAAAA="/>
  </w:docVars>
  <w:rsids>
    <w:rsidRoot w:val="00FD05A8"/>
    <w:rsid w:val="00253EA9"/>
    <w:rsid w:val="00345868"/>
    <w:rsid w:val="00365C5D"/>
    <w:rsid w:val="0046770A"/>
    <w:rsid w:val="00470CC0"/>
    <w:rsid w:val="005978C7"/>
    <w:rsid w:val="005D7825"/>
    <w:rsid w:val="006A122A"/>
    <w:rsid w:val="007B7394"/>
    <w:rsid w:val="0089456B"/>
    <w:rsid w:val="00944DC1"/>
    <w:rsid w:val="0097772D"/>
    <w:rsid w:val="00B130D0"/>
    <w:rsid w:val="00BD024D"/>
    <w:rsid w:val="00D25EA4"/>
    <w:rsid w:val="00EC4091"/>
    <w:rsid w:val="00FD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EBDB1"/>
  <w15:docId w15:val="{F83BFDF9-8186-4CA4-B67B-A05B16700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2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5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3376">
          <w:marLeft w:val="3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 Pope</dc:creator>
  <cp:lastModifiedBy>Susanne Cauley</cp:lastModifiedBy>
  <cp:revision>2</cp:revision>
  <cp:lastPrinted>2019-08-13T19:00:00Z</cp:lastPrinted>
  <dcterms:created xsi:type="dcterms:W3CDTF">2020-05-28T13:27:00Z</dcterms:created>
  <dcterms:modified xsi:type="dcterms:W3CDTF">2020-05-28T13:27:00Z</dcterms:modified>
</cp:coreProperties>
</file>